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C47BF" w14:textId="0D941F32" w:rsidR="00885FE3" w:rsidRDefault="006F2B2C" w:rsidP="006F2B2C">
      <w:pPr>
        <w:pStyle w:val="NoSpacing"/>
        <w:jc w:val="center"/>
      </w:pPr>
      <w:bookmarkStart w:id="0" w:name="_MacBuGuideStaticData_733H"/>
      <w:r>
        <w:rPr>
          <w:rFonts w:ascii="Cambria" w:hAnsi="Cambria"/>
          <w:noProof/>
        </w:rPr>
        <w:drawing>
          <wp:inline distT="0" distB="0" distL="0" distR="0" wp14:anchorId="74159356" wp14:editId="7AC24BB7">
            <wp:extent cx="5297805" cy="10001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80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0"/>
    <w:p w14:paraId="2058E2FF" w14:textId="5D9944D2" w:rsidR="001709D4" w:rsidRPr="00977278" w:rsidRDefault="001F2297" w:rsidP="007C113D">
      <w:pPr>
        <w:pStyle w:val="NoSpacing"/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I.A. Commission </w:t>
      </w:r>
      <w:r w:rsidR="00E9658F">
        <w:rPr>
          <w:sz w:val="36"/>
          <w:szCs w:val="36"/>
        </w:rPr>
        <w:t>Meeting</w:t>
      </w:r>
    </w:p>
    <w:p w14:paraId="5F0BB83E" w14:textId="72D4248E" w:rsidR="00732C60" w:rsidRPr="00054C0E" w:rsidRDefault="00E9658F" w:rsidP="007C113D">
      <w:pPr>
        <w:pStyle w:val="NoSpacing"/>
        <w:jc w:val="center"/>
        <w:rPr>
          <w:sz w:val="36"/>
          <w:szCs w:val="36"/>
        </w:rPr>
      </w:pPr>
      <w:r>
        <w:rPr>
          <w:sz w:val="36"/>
          <w:szCs w:val="36"/>
        </w:rPr>
        <w:t>S</w:t>
      </w:r>
      <w:r w:rsidR="008927A5">
        <w:rPr>
          <w:sz w:val="36"/>
          <w:szCs w:val="36"/>
        </w:rPr>
        <w:t>a</w:t>
      </w:r>
      <w:r>
        <w:rPr>
          <w:sz w:val="36"/>
          <w:szCs w:val="36"/>
        </w:rPr>
        <w:t>turday</w:t>
      </w:r>
      <w:r w:rsidR="00E63C2F">
        <w:rPr>
          <w:sz w:val="36"/>
          <w:szCs w:val="36"/>
        </w:rPr>
        <w:t>,</w:t>
      </w:r>
      <w:r w:rsidR="00977278">
        <w:rPr>
          <w:sz w:val="36"/>
          <w:szCs w:val="36"/>
        </w:rPr>
        <w:t xml:space="preserve"> </w:t>
      </w:r>
      <w:r w:rsidR="00524513">
        <w:rPr>
          <w:sz w:val="36"/>
          <w:szCs w:val="36"/>
        </w:rPr>
        <w:t>March</w:t>
      </w:r>
      <w:r w:rsidR="00977278">
        <w:rPr>
          <w:sz w:val="36"/>
          <w:szCs w:val="36"/>
        </w:rPr>
        <w:t xml:space="preserve"> </w:t>
      </w:r>
      <w:r>
        <w:rPr>
          <w:sz w:val="36"/>
          <w:szCs w:val="36"/>
        </w:rPr>
        <w:t>1</w:t>
      </w:r>
      <w:r w:rsidR="00524513">
        <w:rPr>
          <w:sz w:val="36"/>
          <w:szCs w:val="36"/>
        </w:rPr>
        <w:t>1</w:t>
      </w:r>
      <w:r w:rsidR="00977278">
        <w:rPr>
          <w:sz w:val="36"/>
          <w:szCs w:val="36"/>
        </w:rPr>
        <w:t>, 202</w:t>
      </w:r>
      <w:r w:rsidR="00524513">
        <w:rPr>
          <w:sz w:val="36"/>
          <w:szCs w:val="36"/>
        </w:rPr>
        <w:t>3</w:t>
      </w:r>
    </w:p>
    <w:p w14:paraId="45BE999A" w14:textId="3F361530" w:rsidR="00AA74CB" w:rsidRPr="005378E8" w:rsidRDefault="00AA74CB" w:rsidP="00E9658F">
      <w:pPr>
        <w:pStyle w:val="NoSpacing"/>
        <w:rPr>
          <w:sz w:val="36"/>
          <w:szCs w:val="36"/>
        </w:rPr>
      </w:pPr>
    </w:p>
    <w:p w14:paraId="3E03E158" w14:textId="35E8D439" w:rsidR="00660E50" w:rsidRDefault="00660E50" w:rsidP="007C113D">
      <w:pPr>
        <w:pStyle w:val="NoSpacing"/>
        <w:jc w:val="center"/>
      </w:pPr>
    </w:p>
    <w:p w14:paraId="18E371D3" w14:textId="1E524D15" w:rsidR="00DF0B00" w:rsidRDefault="00477E64" w:rsidP="00660E50">
      <w:pPr>
        <w:pStyle w:val="NoSpacing"/>
        <w:numPr>
          <w:ilvl w:val="0"/>
          <w:numId w:val="4"/>
        </w:numPr>
        <w:rPr>
          <w:sz w:val="28"/>
          <w:szCs w:val="28"/>
        </w:rPr>
      </w:pPr>
      <w:r w:rsidRPr="00BC63E6">
        <w:rPr>
          <w:sz w:val="28"/>
          <w:szCs w:val="28"/>
        </w:rPr>
        <w:t>Call to Order</w:t>
      </w:r>
      <w:r w:rsidR="00DC2D55">
        <w:rPr>
          <w:sz w:val="28"/>
          <w:szCs w:val="28"/>
        </w:rPr>
        <w:t xml:space="preserve">                                                               Chairman </w:t>
      </w:r>
      <w:r w:rsidR="00977278">
        <w:rPr>
          <w:sz w:val="28"/>
          <w:szCs w:val="28"/>
        </w:rPr>
        <w:t>1</w:t>
      </w:r>
      <w:r w:rsidR="00977278" w:rsidRPr="00977278">
        <w:rPr>
          <w:sz w:val="28"/>
          <w:szCs w:val="28"/>
          <w:vertAlign w:val="superscript"/>
        </w:rPr>
        <w:t>st</w:t>
      </w:r>
      <w:r w:rsidR="00977278">
        <w:rPr>
          <w:sz w:val="28"/>
          <w:szCs w:val="28"/>
        </w:rPr>
        <w:t xml:space="preserve"> Vice </w:t>
      </w:r>
      <w:r w:rsidR="003A68DD">
        <w:rPr>
          <w:sz w:val="28"/>
          <w:szCs w:val="28"/>
        </w:rPr>
        <w:t>Rue</w:t>
      </w:r>
    </w:p>
    <w:p w14:paraId="5C4441DD" w14:textId="77777777" w:rsidR="00D9093A" w:rsidRDefault="00D9093A" w:rsidP="00FE6E2A">
      <w:pPr>
        <w:pStyle w:val="NoSpacing"/>
        <w:ind w:left="720"/>
        <w:rPr>
          <w:sz w:val="28"/>
          <w:szCs w:val="28"/>
        </w:rPr>
      </w:pPr>
    </w:p>
    <w:p w14:paraId="7938F6A6" w14:textId="77777777" w:rsidR="003A68DD" w:rsidRDefault="002531F0" w:rsidP="00E07044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Salute the Colors</w:t>
      </w:r>
      <w:r w:rsidR="00DF0B00">
        <w:rPr>
          <w:sz w:val="28"/>
          <w:szCs w:val="28"/>
        </w:rPr>
        <w:t xml:space="preserve">               </w:t>
      </w:r>
      <w:r w:rsidR="00660E50" w:rsidRPr="00BC63E6">
        <w:rPr>
          <w:sz w:val="28"/>
          <w:szCs w:val="28"/>
        </w:rPr>
        <w:t xml:space="preserve">                                       </w:t>
      </w:r>
      <w:r w:rsidR="001046D7">
        <w:rPr>
          <w:sz w:val="28"/>
          <w:szCs w:val="28"/>
        </w:rPr>
        <w:t xml:space="preserve">Chairman </w:t>
      </w:r>
      <w:r w:rsidR="008547ED">
        <w:rPr>
          <w:sz w:val="28"/>
          <w:szCs w:val="28"/>
        </w:rPr>
        <w:t>1</w:t>
      </w:r>
      <w:r w:rsidR="008547ED" w:rsidRPr="008547ED">
        <w:rPr>
          <w:sz w:val="28"/>
          <w:szCs w:val="28"/>
          <w:vertAlign w:val="superscript"/>
        </w:rPr>
        <w:t>st</w:t>
      </w:r>
      <w:r w:rsidR="008547ED">
        <w:rPr>
          <w:sz w:val="28"/>
          <w:szCs w:val="28"/>
        </w:rPr>
        <w:t xml:space="preserve"> Vice </w:t>
      </w:r>
      <w:r w:rsidR="003A68DD">
        <w:rPr>
          <w:sz w:val="28"/>
          <w:szCs w:val="28"/>
        </w:rPr>
        <w:t>Rue</w:t>
      </w:r>
    </w:p>
    <w:p w14:paraId="195B3644" w14:textId="77777777" w:rsidR="003A68DD" w:rsidRDefault="003A68DD" w:rsidP="003A68DD">
      <w:pPr>
        <w:pStyle w:val="ListParagraph"/>
        <w:rPr>
          <w:sz w:val="28"/>
          <w:szCs w:val="28"/>
        </w:rPr>
      </w:pPr>
    </w:p>
    <w:p w14:paraId="70DADA2B" w14:textId="7018E358" w:rsidR="006615BF" w:rsidRDefault="006615BF" w:rsidP="00322253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Invocation</w:t>
      </w:r>
      <w:r w:rsidR="00D32401" w:rsidRPr="00E07044">
        <w:rPr>
          <w:sz w:val="28"/>
          <w:szCs w:val="28"/>
        </w:rPr>
        <w:t xml:space="preserve">                   </w:t>
      </w:r>
      <w:r w:rsidR="004407D3">
        <w:rPr>
          <w:sz w:val="28"/>
          <w:szCs w:val="28"/>
        </w:rPr>
        <w:t xml:space="preserve">                                      </w:t>
      </w:r>
      <w:r w:rsidR="009214FC">
        <w:rPr>
          <w:sz w:val="28"/>
          <w:szCs w:val="28"/>
        </w:rPr>
        <w:t xml:space="preserve">      </w:t>
      </w:r>
      <w:r w:rsidR="000B25C9">
        <w:rPr>
          <w:sz w:val="28"/>
          <w:szCs w:val="28"/>
        </w:rPr>
        <w:t xml:space="preserve">  </w:t>
      </w:r>
      <w:r w:rsidR="009214FC">
        <w:rPr>
          <w:sz w:val="28"/>
          <w:szCs w:val="28"/>
        </w:rPr>
        <w:t xml:space="preserve"> Adjutant Robinson</w:t>
      </w:r>
      <w:r w:rsidR="00D32401" w:rsidRPr="00E07044">
        <w:rPr>
          <w:sz w:val="28"/>
          <w:szCs w:val="28"/>
        </w:rPr>
        <w:t xml:space="preserve">                                  </w:t>
      </w:r>
    </w:p>
    <w:p w14:paraId="16F08DDF" w14:textId="77777777" w:rsidR="006615BF" w:rsidRDefault="006615BF" w:rsidP="006615BF">
      <w:pPr>
        <w:pStyle w:val="ListParagraph"/>
        <w:rPr>
          <w:sz w:val="28"/>
          <w:szCs w:val="28"/>
        </w:rPr>
      </w:pPr>
    </w:p>
    <w:p w14:paraId="36D2F3A6" w14:textId="05D6968A" w:rsidR="00C0424B" w:rsidRPr="006615BF" w:rsidRDefault="0072336A" w:rsidP="00322253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The Pledge of Allegiance</w:t>
      </w:r>
      <w:r w:rsidR="00C0424B" w:rsidRPr="006615BF">
        <w:rPr>
          <w:sz w:val="28"/>
          <w:szCs w:val="28"/>
        </w:rPr>
        <w:t xml:space="preserve">   </w:t>
      </w:r>
      <w:r w:rsidR="00F4295C">
        <w:rPr>
          <w:sz w:val="28"/>
          <w:szCs w:val="28"/>
        </w:rPr>
        <w:t xml:space="preserve">                                    </w:t>
      </w:r>
      <w:r w:rsidR="00492BE8">
        <w:rPr>
          <w:sz w:val="28"/>
          <w:szCs w:val="28"/>
        </w:rPr>
        <w:t xml:space="preserve">Chairman </w:t>
      </w:r>
      <w:r w:rsidR="001319D3">
        <w:rPr>
          <w:sz w:val="28"/>
          <w:szCs w:val="28"/>
        </w:rPr>
        <w:t>1</w:t>
      </w:r>
      <w:r w:rsidR="00492BE8">
        <w:rPr>
          <w:sz w:val="28"/>
          <w:szCs w:val="28"/>
        </w:rPr>
        <w:t>st Vice Rue</w:t>
      </w:r>
    </w:p>
    <w:p w14:paraId="7A97702F" w14:textId="77777777" w:rsidR="00C0424B" w:rsidRPr="00BC63E6" w:rsidRDefault="00C0424B" w:rsidP="00322253">
      <w:pPr>
        <w:pStyle w:val="NoSpacing"/>
        <w:rPr>
          <w:sz w:val="28"/>
          <w:szCs w:val="28"/>
        </w:rPr>
      </w:pPr>
    </w:p>
    <w:p w14:paraId="28D8AE92" w14:textId="179F433E" w:rsidR="00D53850" w:rsidRDefault="004A01CD" w:rsidP="00192505">
      <w:pPr>
        <w:pStyle w:val="NoSpacing"/>
        <w:numPr>
          <w:ilvl w:val="0"/>
          <w:numId w:val="4"/>
        </w:numPr>
        <w:rPr>
          <w:sz w:val="28"/>
          <w:szCs w:val="28"/>
        </w:rPr>
      </w:pPr>
      <w:r w:rsidRPr="00FA0B12">
        <w:rPr>
          <w:sz w:val="28"/>
          <w:szCs w:val="28"/>
        </w:rPr>
        <w:t>R</w:t>
      </w:r>
      <w:r w:rsidR="00192505">
        <w:rPr>
          <w:sz w:val="28"/>
          <w:szCs w:val="28"/>
        </w:rPr>
        <w:t>oll Call</w:t>
      </w:r>
      <w:r w:rsidRPr="00192505">
        <w:rPr>
          <w:sz w:val="28"/>
          <w:szCs w:val="28"/>
        </w:rPr>
        <w:t xml:space="preserve">                                                                    </w:t>
      </w:r>
      <w:r w:rsidR="008547ED" w:rsidRPr="00192505">
        <w:rPr>
          <w:sz w:val="28"/>
          <w:szCs w:val="28"/>
        </w:rPr>
        <w:t xml:space="preserve"> Adjutant Robinson</w:t>
      </w:r>
    </w:p>
    <w:p w14:paraId="6DD90D80" w14:textId="4E46154B" w:rsidR="006B62DE" w:rsidRDefault="00C93F8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</w:t>
      </w:r>
      <w:r w:rsidRPr="00C93F8A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</w:t>
      </w:r>
      <w:r w:rsidR="00BA3DA4">
        <w:rPr>
          <w:sz w:val="28"/>
          <w:szCs w:val="28"/>
        </w:rPr>
        <w:t xml:space="preserve">Jason </w:t>
      </w:r>
      <w:proofErr w:type="gramStart"/>
      <w:r w:rsidR="00BA3DA4">
        <w:rPr>
          <w:sz w:val="28"/>
          <w:szCs w:val="28"/>
        </w:rPr>
        <w:t>Rue</w:t>
      </w:r>
      <w:r w:rsidR="003D39DB">
        <w:rPr>
          <w:sz w:val="28"/>
          <w:szCs w:val="28"/>
        </w:rPr>
        <w:t xml:space="preserve">  P</w:t>
      </w:r>
      <w:proofErr w:type="gramEnd"/>
    </w:p>
    <w:p w14:paraId="11C4A5F6" w14:textId="26E94DB7" w:rsidR="00FC7BF4" w:rsidRDefault="00FC7BF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2</w:t>
      </w:r>
      <w:r w:rsidRPr="00FC7BF4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</w:t>
      </w:r>
      <w:r w:rsidR="00BA3DA4">
        <w:rPr>
          <w:sz w:val="28"/>
          <w:szCs w:val="28"/>
        </w:rPr>
        <w:t xml:space="preserve">Kent </w:t>
      </w:r>
      <w:proofErr w:type="gramStart"/>
      <w:r w:rsidR="00BA3DA4">
        <w:rPr>
          <w:sz w:val="28"/>
          <w:szCs w:val="28"/>
        </w:rPr>
        <w:t>Long</w:t>
      </w:r>
      <w:r w:rsidR="003D39DB">
        <w:rPr>
          <w:sz w:val="28"/>
          <w:szCs w:val="28"/>
        </w:rPr>
        <w:t xml:space="preserve">  Excused</w:t>
      </w:r>
      <w:proofErr w:type="gramEnd"/>
    </w:p>
    <w:p w14:paraId="111A4801" w14:textId="4BE3F27E" w:rsidR="00D33DBB" w:rsidRDefault="00D33DB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3</w:t>
      </w:r>
      <w:r w:rsidRPr="00D33DBB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</w:t>
      </w:r>
      <w:r w:rsidR="003B1591">
        <w:rPr>
          <w:sz w:val="28"/>
          <w:szCs w:val="28"/>
        </w:rPr>
        <w:t xml:space="preserve">Chris </w:t>
      </w:r>
      <w:proofErr w:type="gramStart"/>
      <w:r w:rsidR="003B1591">
        <w:rPr>
          <w:sz w:val="28"/>
          <w:szCs w:val="28"/>
        </w:rPr>
        <w:t>Emmons</w:t>
      </w:r>
      <w:r w:rsidR="003D39DB">
        <w:rPr>
          <w:sz w:val="28"/>
          <w:szCs w:val="28"/>
        </w:rPr>
        <w:t xml:space="preserve">  P</w:t>
      </w:r>
      <w:proofErr w:type="gramEnd"/>
    </w:p>
    <w:p w14:paraId="7C636888" w14:textId="7AFACC95" w:rsidR="00D33DBB" w:rsidRDefault="00D33DB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4</w:t>
      </w:r>
      <w:r w:rsidRPr="00D33DBB">
        <w:rPr>
          <w:sz w:val="28"/>
          <w:szCs w:val="28"/>
          <w:vertAlign w:val="superscript"/>
        </w:rPr>
        <w:t>th</w:t>
      </w:r>
      <w:r w:rsidR="00985678">
        <w:rPr>
          <w:sz w:val="28"/>
          <w:szCs w:val="28"/>
        </w:rPr>
        <w:t xml:space="preserve"> Jerry </w:t>
      </w:r>
      <w:r w:rsidR="00FC6BBB">
        <w:rPr>
          <w:sz w:val="28"/>
          <w:szCs w:val="28"/>
        </w:rPr>
        <w:t>Perry</w:t>
      </w:r>
      <w:r w:rsidR="003D39DB">
        <w:rPr>
          <w:sz w:val="28"/>
          <w:szCs w:val="28"/>
        </w:rPr>
        <w:t xml:space="preserve">   P</w:t>
      </w:r>
    </w:p>
    <w:p w14:paraId="234D7B6B" w14:textId="1CFD2F96" w:rsidR="00F26224" w:rsidRDefault="00F2622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5</w:t>
      </w:r>
      <w:r w:rsidRPr="00F2622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660145">
        <w:rPr>
          <w:sz w:val="28"/>
          <w:szCs w:val="28"/>
        </w:rPr>
        <w:t xml:space="preserve">Charles </w:t>
      </w:r>
      <w:proofErr w:type="spellStart"/>
      <w:proofErr w:type="gramStart"/>
      <w:r w:rsidR="00660145">
        <w:rPr>
          <w:sz w:val="28"/>
          <w:szCs w:val="28"/>
        </w:rPr>
        <w:t>Kvochick</w:t>
      </w:r>
      <w:proofErr w:type="spellEnd"/>
      <w:r w:rsidR="003D39DB">
        <w:rPr>
          <w:sz w:val="28"/>
          <w:szCs w:val="28"/>
        </w:rPr>
        <w:t xml:space="preserve">  P</w:t>
      </w:r>
      <w:proofErr w:type="gramEnd"/>
    </w:p>
    <w:p w14:paraId="72443396" w14:textId="19298C98" w:rsidR="00F26224" w:rsidRDefault="00F2622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6</w:t>
      </w:r>
      <w:proofErr w:type="gramStart"/>
      <w:r w:rsidRPr="00F2622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3D39DB">
        <w:rPr>
          <w:sz w:val="28"/>
          <w:szCs w:val="28"/>
        </w:rPr>
        <w:t xml:space="preserve"> Bart</w:t>
      </w:r>
      <w:proofErr w:type="gramEnd"/>
      <w:r w:rsidR="003D39DB">
        <w:rPr>
          <w:sz w:val="28"/>
          <w:szCs w:val="28"/>
        </w:rPr>
        <w:t xml:space="preserve"> A</w:t>
      </w:r>
      <w:r w:rsidR="00065D71">
        <w:rPr>
          <w:sz w:val="28"/>
          <w:szCs w:val="28"/>
        </w:rPr>
        <w:t>rndt  P</w:t>
      </w:r>
    </w:p>
    <w:p w14:paraId="14A09A37" w14:textId="0374D1DC" w:rsidR="007A64AB" w:rsidRDefault="007A64A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7</w:t>
      </w:r>
      <w:r w:rsidRPr="007A64A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660145">
        <w:rPr>
          <w:sz w:val="28"/>
          <w:szCs w:val="28"/>
        </w:rPr>
        <w:t>Mike Holz</w:t>
      </w:r>
      <w:r w:rsidR="00065D71">
        <w:rPr>
          <w:sz w:val="28"/>
          <w:szCs w:val="28"/>
        </w:rPr>
        <w:t xml:space="preserve"> Excused</w:t>
      </w:r>
    </w:p>
    <w:p w14:paraId="162D8792" w14:textId="763FAA7E" w:rsidR="007A64AB" w:rsidRDefault="007A64A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8</w:t>
      </w:r>
      <w:r w:rsidRPr="007A64A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444683">
        <w:rPr>
          <w:sz w:val="28"/>
          <w:szCs w:val="28"/>
        </w:rPr>
        <w:t xml:space="preserve">Fred </w:t>
      </w:r>
      <w:proofErr w:type="gramStart"/>
      <w:r w:rsidR="00444683">
        <w:rPr>
          <w:sz w:val="28"/>
          <w:szCs w:val="28"/>
        </w:rPr>
        <w:t>James</w:t>
      </w:r>
      <w:r w:rsidR="00065D71">
        <w:rPr>
          <w:sz w:val="28"/>
          <w:szCs w:val="28"/>
        </w:rPr>
        <w:t xml:space="preserve">  A</w:t>
      </w:r>
      <w:proofErr w:type="gramEnd"/>
    </w:p>
    <w:p w14:paraId="058D587F" w14:textId="089E7E83" w:rsidR="007A64AB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9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444683">
        <w:rPr>
          <w:sz w:val="28"/>
          <w:szCs w:val="28"/>
        </w:rPr>
        <w:t xml:space="preserve">Bill </w:t>
      </w:r>
      <w:proofErr w:type="gramStart"/>
      <w:r w:rsidR="00444683">
        <w:rPr>
          <w:sz w:val="28"/>
          <w:szCs w:val="28"/>
        </w:rPr>
        <w:t>Dittebrand</w:t>
      </w:r>
      <w:r w:rsidR="00065D71">
        <w:rPr>
          <w:sz w:val="28"/>
          <w:szCs w:val="28"/>
        </w:rPr>
        <w:t xml:space="preserve">  P</w:t>
      </w:r>
      <w:proofErr w:type="gramEnd"/>
    </w:p>
    <w:p w14:paraId="7D319F15" w14:textId="2C99B044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0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444683">
        <w:rPr>
          <w:sz w:val="28"/>
          <w:szCs w:val="28"/>
        </w:rPr>
        <w:t xml:space="preserve">Holly </w:t>
      </w:r>
      <w:proofErr w:type="gramStart"/>
      <w:r w:rsidR="00444683">
        <w:rPr>
          <w:sz w:val="28"/>
          <w:szCs w:val="28"/>
        </w:rPr>
        <w:t>Lewis</w:t>
      </w:r>
      <w:r w:rsidR="00065D71">
        <w:rPr>
          <w:sz w:val="28"/>
          <w:szCs w:val="28"/>
        </w:rPr>
        <w:t xml:space="preserve">  P</w:t>
      </w:r>
      <w:proofErr w:type="gramEnd"/>
    </w:p>
    <w:p w14:paraId="64D7AFAD" w14:textId="6C9F1C1B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1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EC30F0">
        <w:rPr>
          <w:sz w:val="28"/>
          <w:szCs w:val="28"/>
        </w:rPr>
        <w:t xml:space="preserve">Andrew </w:t>
      </w:r>
      <w:proofErr w:type="gramStart"/>
      <w:r w:rsidR="00EC30F0">
        <w:rPr>
          <w:sz w:val="28"/>
          <w:szCs w:val="28"/>
        </w:rPr>
        <w:t>Matheny</w:t>
      </w:r>
      <w:r w:rsidR="00065D71">
        <w:rPr>
          <w:sz w:val="28"/>
          <w:szCs w:val="28"/>
        </w:rPr>
        <w:t xml:space="preserve">  P</w:t>
      </w:r>
      <w:proofErr w:type="gramEnd"/>
    </w:p>
    <w:p w14:paraId="54ED3990" w14:textId="6532FFB3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2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731598">
        <w:rPr>
          <w:sz w:val="28"/>
          <w:szCs w:val="28"/>
        </w:rPr>
        <w:t xml:space="preserve">George </w:t>
      </w:r>
      <w:proofErr w:type="gramStart"/>
      <w:r w:rsidR="00731598">
        <w:rPr>
          <w:sz w:val="28"/>
          <w:szCs w:val="28"/>
        </w:rPr>
        <w:t>Mussi</w:t>
      </w:r>
      <w:r w:rsidR="00D54EF7">
        <w:rPr>
          <w:sz w:val="28"/>
          <w:szCs w:val="28"/>
        </w:rPr>
        <w:t xml:space="preserve">  P</w:t>
      </w:r>
      <w:proofErr w:type="gramEnd"/>
    </w:p>
    <w:p w14:paraId="13D80E5F" w14:textId="7A81DD8D" w:rsidR="00623045" w:rsidRDefault="00623045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3</w:t>
      </w:r>
      <w:r w:rsidRPr="0062304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9E7B3B">
        <w:rPr>
          <w:sz w:val="28"/>
          <w:szCs w:val="28"/>
        </w:rPr>
        <w:t>Mel Baher</w:t>
      </w:r>
      <w:r w:rsidR="00D54EF7">
        <w:rPr>
          <w:sz w:val="28"/>
          <w:szCs w:val="28"/>
        </w:rPr>
        <w:t xml:space="preserve">   P</w:t>
      </w:r>
    </w:p>
    <w:p w14:paraId="39DB92F4" w14:textId="0F92DE1B" w:rsidR="004E1FC5" w:rsidRPr="00192505" w:rsidRDefault="00623045" w:rsidP="00034E74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4</w:t>
      </w:r>
      <w:r w:rsidRPr="0062304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9E7B3B">
        <w:rPr>
          <w:sz w:val="28"/>
          <w:szCs w:val="28"/>
        </w:rPr>
        <w:t xml:space="preserve">Steve </w:t>
      </w:r>
      <w:proofErr w:type="gramStart"/>
      <w:r w:rsidR="009E7B3B">
        <w:rPr>
          <w:sz w:val="28"/>
          <w:szCs w:val="28"/>
        </w:rPr>
        <w:t>Masowick</w:t>
      </w:r>
      <w:r w:rsidR="00D54EF7">
        <w:rPr>
          <w:sz w:val="28"/>
          <w:szCs w:val="28"/>
        </w:rPr>
        <w:t xml:space="preserve">  P</w:t>
      </w:r>
      <w:proofErr w:type="gramEnd"/>
    </w:p>
    <w:p w14:paraId="54A45286" w14:textId="77777777" w:rsidR="00EC645F" w:rsidRDefault="00EC645F" w:rsidP="00E7717E">
      <w:pPr>
        <w:pStyle w:val="NoSpacing"/>
        <w:ind w:left="720"/>
        <w:rPr>
          <w:sz w:val="28"/>
          <w:szCs w:val="28"/>
        </w:rPr>
      </w:pPr>
    </w:p>
    <w:p w14:paraId="5099BB9B" w14:textId="18F8B7A8" w:rsidR="0047430D" w:rsidRDefault="00D53850" w:rsidP="00B46F08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Opening Remarks </w:t>
      </w:r>
      <w:r w:rsidR="00EC645F">
        <w:rPr>
          <w:sz w:val="28"/>
          <w:szCs w:val="28"/>
        </w:rPr>
        <w:t xml:space="preserve">                                                   Chairman </w:t>
      </w:r>
      <w:r w:rsidR="00065968">
        <w:rPr>
          <w:sz w:val="28"/>
          <w:szCs w:val="28"/>
        </w:rPr>
        <w:t>1</w:t>
      </w:r>
      <w:r w:rsidR="00065968" w:rsidRPr="00065968">
        <w:rPr>
          <w:sz w:val="28"/>
          <w:szCs w:val="28"/>
          <w:vertAlign w:val="superscript"/>
        </w:rPr>
        <w:t>st</w:t>
      </w:r>
      <w:r w:rsidR="00065968">
        <w:rPr>
          <w:sz w:val="28"/>
          <w:szCs w:val="28"/>
        </w:rPr>
        <w:t xml:space="preserve"> Vice Ru</w:t>
      </w:r>
      <w:r w:rsidR="00F94462">
        <w:rPr>
          <w:sz w:val="28"/>
          <w:szCs w:val="28"/>
        </w:rPr>
        <w:t>e</w:t>
      </w:r>
    </w:p>
    <w:p w14:paraId="18AA6F5E" w14:textId="7EAC2EF6" w:rsidR="006849F8" w:rsidRDefault="00641FB1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mmander Rue </w:t>
      </w:r>
    </w:p>
    <w:p w14:paraId="506E508D" w14:textId="70BEB3B8" w:rsidR="00EF2A0E" w:rsidRDefault="00CA3BEF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Thank you for attending the meeting</w:t>
      </w:r>
    </w:p>
    <w:p w14:paraId="5F0196BF" w14:textId="77777777" w:rsidR="00B03F95" w:rsidRDefault="00B03F95" w:rsidP="00641FB1">
      <w:pPr>
        <w:pStyle w:val="NoSpacing"/>
        <w:ind w:left="720"/>
        <w:rPr>
          <w:sz w:val="28"/>
          <w:szCs w:val="28"/>
        </w:rPr>
      </w:pPr>
    </w:p>
    <w:p w14:paraId="2312B301" w14:textId="0510F96E" w:rsidR="00B43553" w:rsidRDefault="008705C6" w:rsidP="008705C6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Unfinished Business</w:t>
      </w:r>
    </w:p>
    <w:p w14:paraId="57239ADF" w14:textId="4AFBA002" w:rsidR="006849F8" w:rsidRDefault="00961131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esolution for </w:t>
      </w:r>
      <w:r w:rsidR="00DB31DE">
        <w:rPr>
          <w:sz w:val="28"/>
          <w:szCs w:val="28"/>
        </w:rPr>
        <w:t xml:space="preserve">the </w:t>
      </w:r>
      <w:r>
        <w:rPr>
          <w:sz w:val="28"/>
          <w:szCs w:val="28"/>
        </w:rPr>
        <w:t>“</w:t>
      </w:r>
      <w:r w:rsidR="00716FA2">
        <w:rPr>
          <w:sz w:val="28"/>
          <w:szCs w:val="28"/>
        </w:rPr>
        <w:t>Fredrick</w:t>
      </w:r>
      <w:r w:rsidR="00E31C9F">
        <w:rPr>
          <w:sz w:val="28"/>
          <w:szCs w:val="28"/>
        </w:rPr>
        <w:t xml:space="preserve"> W. Galbraith </w:t>
      </w:r>
      <w:r w:rsidR="0003343F">
        <w:rPr>
          <w:sz w:val="28"/>
          <w:szCs w:val="28"/>
        </w:rPr>
        <w:t>Award</w:t>
      </w:r>
      <w:r>
        <w:rPr>
          <w:sz w:val="28"/>
          <w:szCs w:val="28"/>
        </w:rPr>
        <w:t xml:space="preserve">” </w:t>
      </w:r>
      <w:r w:rsidR="00A42FFF">
        <w:rPr>
          <w:sz w:val="28"/>
          <w:szCs w:val="28"/>
        </w:rPr>
        <w:t>returned to the district for further clarif</w:t>
      </w:r>
      <w:r w:rsidR="00DB31DE">
        <w:rPr>
          <w:sz w:val="28"/>
          <w:szCs w:val="28"/>
        </w:rPr>
        <w:t>i</w:t>
      </w:r>
      <w:r w:rsidR="00A42FFF">
        <w:rPr>
          <w:sz w:val="28"/>
          <w:szCs w:val="28"/>
        </w:rPr>
        <w:t>cation</w:t>
      </w:r>
      <w:r w:rsidR="00DB31DE">
        <w:rPr>
          <w:sz w:val="28"/>
          <w:szCs w:val="28"/>
        </w:rPr>
        <w:t>.</w:t>
      </w:r>
    </w:p>
    <w:p w14:paraId="207529F5" w14:textId="77777777" w:rsidR="00422ACC" w:rsidRDefault="00422ACC" w:rsidP="00B03F95">
      <w:pPr>
        <w:ind w:left="720"/>
        <w:rPr>
          <w:sz w:val="28"/>
          <w:szCs w:val="28"/>
        </w:rPr>
      </w:pPr>
    </w:p>
    <w:p w14:paraId="05614E38" w14:textId="64995E09" w:rsidR="00B179B5" w:rsidRDefault="007F3213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t>Post Inspection Form</w:t>
      </w:r>
      <w:r w:rsidR="003E5555">
        <w:rPr>
          <w:sz w:val="28"/>
          <w:szCs w:val="28"/>
        </w:rPr>
        <w:t xml:space="preserve"> Changes</w:t>
      </w:r>
    </w:p>
    <w:p w14:paraId="71228DA2" w14:textId="58FEE357" w:rsidR="007F3213" w:rsidRDefault="00F129D8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y recommended taking off the post number on the first line as it is stated </w:t>
      </w:r>
      <w:r w:rsidR="00F74766">
        <w:rPr>
          <w:sz w:val="28"/>
          <w:szCs w:val="28"/>
        </w:rPr>
        <w:t xml:space="preserve">three lines lower. </w:t>
      </w:r>
      <w:r w:rsidR="00201D47">
        <w:rPr>
          <w:sz w:val="28"/>
          <w:szCs w:val="28"/>
        </w:rPr>
        <w:t xml:space="preserve">It was asked to change the due date to February 1 of each </w:t>
      </w:r>
      <w:r w:rsidR="006E2538">
        <w:rPr>
          <w:sz w:val="28"/>
          <w:szCs w:val="28"/>
        </w:rPr>
        <w:t>Y</w:t>
      </w:r>
      <w:r w:rsidR="00201D47">
        <w:rPr>
          <w:sz w:val="28"/>
          <w:szCs w:val="28"/>
        </w:rPr>
        <w:t>ear</w:t>
      </w:r>
      <w:r w:rsidR="00245132">
        <w:rPr>
          <w:sz w:val="28"/>
          <w:szCs w:val="28"/>
        </w:rPr>
        <w:t>.</w:t>
      </w:r>
    </w:p>
    <w:p w14:paraId="3ACFF432" w14:textId="6823FD2F" w:rsidR="00245132" w:rsidRDefault="00245132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>Line (9</w:t>
      </w:r>
      <w:proofErr w:type="gramStart"/>
      <w:r>
        <w:rPr>
          <w:sz w:val="28"/>
          <w:szCs w:val="28"/>
        </w:rPr>
        <w:t xml:space="preserve">) </w:t>
      </w:r>
      <w:r w:rsidR="00D851A7">
        <w:rPr>
          <w:sz w:val="28"/>
          <w:szCs w:val="28"/>
        </w:rPr>
        <w:t xml:space="preserve"> Total</w:t>
      </w:r>
      <w:proofErr w:type="gramEnd"/>
      <w:r w:rsidR="00D851A7">
        <w:rPr>
          <w:sz w:val="28"/>
          <w:szCs w:val="28"/>
        </w:rPr>
        <w:t xml:space="preserve"> Post Dues_______</w:t>
      </w:r>
      <w:r w:rsidR="00DF3708">
        <w:rPr>
          <w:sz w:val="28"/>
          <w:szCs w:val="28"/>
        </w:rPr>
        <w:t>____</w:t>
      </w:r>
    </w:p>
    <w:p w14:paraId="3D9578BF" w14:textId="38CE77FB" w:rsidR="00BA1E9C" w:rsidRDefault="00BA1E9C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Line (12) should have Buddy Check added to </w:t>
      </w:r>
      <w:r w:rsidR="006E2538">
        <w:rPr>
          <w:sz w:val="28"/>
          <w:szCs w:val="28"/>
        </w:rPr>
        <w:t xml:space="preserve">the </w:t>
      </w:r>
      <w:r w:rsidR="00F52871">
        <w:rPr>
          <w:sz w:val="28"/>
          <w:szCs w:val="28"/>
        </w:rPr>
        <w:t>programs</w:t>
      </w:r>
      <w:r w:rsidR="006E2538">
        <w:rPr>
          <w:sz w:val="28"/>
          <w:szCs w:val="28"/>
        </w:rPr>
        <w:t xml:space="preserve"> </w:t>
      </w:r>
      <w:r w:rsidR="00F52871">
        <w:rPr>
          <w:sz w:val="28"/>
          <w:szCs w:val="28"/>
        </w:rPr>
        <w:t xml:space="preserve">we </w:t>
      </w:r>
      <w:proofErr w:type="gramStart"/>
      <w:r w:rsidR="00F52871">
        <w:rPr>
          <w:sz w:val="28"/>
          <w:szCs w:val="28"/>
        </w:rPr>
        <w:t>work</w:t>
      </w:r>
      <w:proofErr w:type="gramEnd"/>
    </w:p>
    <w:p w14:paraId="7FDEBC98" w14:textId="31EA33D2" w:rsidR="00F52871" w:rsidRDefault="00F52871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Line (13) A </w:t>
      </w:r>
      <w:r w:rsidR="008C13C4">
        <w:rPr>
          <w:sz w:val="28"/>
          <w:szCs w:val="28"/>
        </w:rPr>
        <w:t xml:space="preserve">definite Membership effort ___ is </w:t>
      </w:r>
      <w:proofErr w:type="spellStart"/>
      <w:r w:rsidR="008C13C4">
        <w:rPr>
          <w:sz w:val="28"/>
          <w:szCs w:val="28"/>
        </w:rPr>
        <w:t>Maintained___</w:t>
      </w:r>
      <w:r w:rsidR="00EF2385">
        <w:rPr>
          <w:sz w:val="28"/>
          <w:szCs w:val="28"/>
        </w:rPr>
        <w:t>is</w:t>
      </w:r>
      <w:proofErr w:type="spellEnd"/>
      <w:r w:rsidR="00EF2385">
        <w:rPr>
          <w:sz w:val="28"/>
          <w:szCs w:val="28"/>
        </w:rPr>
        <w:t xml:space="preserve"> not Maintained.</w:t>
      </w:r>
    </w:p>
    <w:p w14:paraId="32E963C9" w14:textId="7FE62CD4" w:rsidR="00EF2385" w:rsidRDefault="00EF2385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(14) Post has Legion Riders </w:t>
      </w:r>
      <w:proofErr w:type="spellStart"/>
      <w:r>
        <w:rPr>
          <w:sz w:val="28"/>
          <w:szCs w:val="28"/>
        </w:rPr>
        <w:t>Chap</w:t>
      </w:r>
      <w:r w:rsidR="00693D89">
        <w:rPr>
          <w:sz w:val="28"/>
          <w:szCs w:val="28"/>
        </w:rPr>
        <w:t>ter____Yes_____No</w:t>
      </w:r>
      <w:proofErr w:type="spellEnd"/>
    </w:p>
    <w:p w14:paraId="4EBFA806" w14:textId="3BB78721" w:rsidR="00693D89" w:rsidRDefault="004160A2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(15) Post has </w:t>
      </w:r>
      <w:proofErr w:type="spellStart"/>
      <w:r>
        <w:rPr>
          <w:sz w:val="28"/>
          <w:szCs w:val="28"/>
        </w:rPr>
        <w:t>SAL____Yes____No</w:t>
      </w:r>
      <w:proofErr w:type="spellEnd"/>
    </w:p>
    <w:p w14:paraId="556F48E7" w14:textId="484061FD" w:rsidR="00B24010" w:rsidRDefault="00B24010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   A. If (YES)</w:t>
      </w:r>
      <w:r w:rsidR="00A24CD3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4E59BF">
        <w:rPr>
          <w:sz w:val="28"/>
          <w:szCs w:val="28"/>
        </w:rPr>
        <w:t xml:space="preserve">Indicate all forms that have been turned in for the </w:t>
      </w:r>
      <w:r w:rsidR="006E2538">
        <w:rPr>
          <w:sz w:val="28"/>
          <w:szCs w:val="28"/>
        </w:rPr>
        <w:t>Current Year.</w:t>
      </w:r>
    </w:p>
    <w:p w14:paraId="563A9875" w14:textId="5305898F" w:rsidR="00E40EB4" w:rsidRDefault="008F0E87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(16) Post have an Aux </w:t>
      </w:r>
      <w:proofErr w:type="spellStart"/>
      <w:r>
        <w:rPr>
          <w:sz w:val="28"/>
          <w:szCs w:val="28"/>
        </w:rPr>
        <w:t>Unit_______Yes_____No</w:t>
      </w:r>
      <w:proofErr w:type="spellEnd"/>
    </w:p>
    <w:p w14:paraId="44959067" w14:textId="3087E3A9" w:rsidR="00193422" w:rsidRDefault="00193422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>(17) Post ha</w:t>
      </w:r>
      <w:r w:rsidR="00053E7C">
        <w:rPr>
          <w:sz w:val="28"/>
          <w:szCs w:val="28"/>
        </w:rPr>
        <w:t>s</w:t>
      </w:r>
      <w:r>
        <w:rPr>
          <w:sz w:val="28"/>
          <w:szCs w:val="28"/>
        </w:rPr>
        <w:t xml:space="preserve"> a Cantee</w:t>
      </w:r>
      <w:r w:rsidR="00606E39">
        <w:rPr>
          <w:sz w:val="28"/>
          <w:szCs w:val="28"/>
        </w:rPr>
        <w:t xml:space="preserve">n _____Yes _____No </w:t>
      </w:r>
    </w:p>
    <w:p w14:paraId="0724AF26" w14:textId="77777777" w:rsidR="00DC256C" w:rsidRDefault="00606E39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  A</w:t>
      </w:r>
      <w:r w:rsidR="004F0221">
        <w:rPr>
          <w:sz w:val="28"/>
          <w:szCs w:val="28"/>
        </w:rPr>
        <w:t xml:space="preserve">. </w:t>
      </w:r>
      <w:r w:rsidR="000F2EB6">
        <w:rPr>
          <w:sz w:val="28"/>
          <w:szCs w:val="28"/>
        </w:rPr>
        <w:t xml:space="preserve">What </w:t>
      </w:r>
      <w:r w:rsidR="001D0156">
        <w:rPr>
          <w:sz w:val="28"/>
          <w:szCs w:val="28"/>
        </w:rPr>
        <w:t>hours open &amp; Days</w:t>
      </w:r>
      <w:r w:rsidR="003B2458">
        <w:rPr>
          <w:sz w:val="28"/>
          <w:szCs w:val="28"/>
        </w:rPr>
        <w:t xml:space="preserve"> Open</w:t>
      </w:r>
      <w:r w:rsidR="001D0156">
        <w:rPr>
          <w:sz w:val="28"/>
          <w:szCs w:val="28"/>
        </w:rPr>
        <w:t xml:space="preserve">__________________   </w:t>
      </w:r>
    </w:p>
    <w:p w14:paraId="6F05EEFB" w14:textId="6E8E841D" w:rsidR="00606E39" w:rsidRDefault="00DC256C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  B.  </w:t>
      </w:r>
      <w:r w:rsidR="00053E7C">
        <w:rPr>
          <w:sz w:val="28"/>
          <w:szCs w:val="28"/>
        </w:rPr>
        <w:t>G</w:t>
      </w:r>
      <w:r w:rsidR="002A0A41">
        <w:rPr>
          <w:sz w:val="28"/>
          <w:szCs w:val="28"/>
        </w:rPr>
        <w:t xml:space="preserve">aming </w:t>
      </w:r>
      <w:proofErr w:type="spellStart"/>
      <w:r w:rsidR="002A0A41">
        <w:rPr>
          <w:sz w:val="28"/>
          <w:szCs w:val="28"/>
        </w:rPr>
        <w:t>License</w:t>
      </w:r>
      <w:r w:rsidR="0015236A">
        <w:rPr>
          <w:sz w:val="28"/>
          <w:szCs w:val="28"/>
        </w:rPr>
        <w:t>__</w:t>
      </w:r>
      <w:r>
        <w:rPr>
          <w:sz w:val="28"/>
          <w:szCs w:val="28"/>
        </w:rPr>
        <w:t>_____yes</w:t>
      </w:r>
      <w:proofErr w:type="spellEnd"/>
      <w:r>
        <w:rPr>
          <w:sz w:val="28"/>
          <w:szCs w:val="28"/>
        </w:rPr>
        <w:t xml:space="preserve"> ______ No</w:t>
      </w:r>
    </w:p>
    <w:p w14:paraId="77C2E56E" w14:textId="46E82352" w:rsidR="002B7B43" w:rsidRDefault="002B7B43" w:rsidP="00B03F95">
      <w:pPr>
        <w:ind w:left="720"/>
        <w:rPr>
          <w:sz w:val="28"/>
          <w:szCs w:val="28"/>
        </w:rPr>
      </w:pPr>
      <w:r>
        <w:rPr>
          <w:sz w:val="28"/>
          <w:szCs w:val="28"/>
        </w:rPr>
        <w:t>Holly Lewis made a</w:t>
      </w:r>
      <w:r w:rsidR="00A92F53">
        <w:rPr>
          <w:sz w:val="28"/>
          <w:szCs w:val="28"/>
        </w:rPr>
        <w:t xml:space="preserve"> </w:t>
      </w:r>
      <w:r>
        <w:rPr>
          <w:sz w:val="28"/>
          <w:szCs w:val="28"/>
        </w:rPr>
        <w:t>motion for these changes</w:t>
      </w:r>
      <w:r w:rsidR="00A92F53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EC7012">
        <w:rPr>
          <w:sz w:val="28"/>
          <w:szCs w:val="28"/>
        </w:rPr>
        <w:t xml:space="preserve">seconded by Charlie </w:t>
      </w:r>
      <w:proofErr w:type="spellStart"/>
      <w:r w:rsidR="00EC7012">
        <w:rPr>
          <w:sz w:val="28"/>
          <w:szCs w:val="28"/>
        </w:rPr>
        <w:t>K</w:t>
      </w:r>
      <w:r w:rsidR="00A92F53">
        <w:rPr>
          <w:sz w:val="28"/>
          <w:szCs w:val="28"/>
        </w:rPr>
        <w:t>vochick</w:t>
      </w:r>
      <w:proofErr w:type="spellEnd"/>
    </w:p>
    <w:p w14:paraId="1CC53277" w14:textId="79360F86" w:rsidR="00B03F95" w:rsidRDefault="00B03F95" w:rsidP="00B355CC">
      <w:pPr>
        <w:rPr>
          <w:sz w:val="28"/>
          <w:szCs w:val="28"/>
        </w:rPr>
      </w:pPr>
    </w:p>
    <w:p w14:paraId="29FE8BEE" w14:textId="77777777" w:rsidR="00B03F95" w:rsidRPr="00B355CC" w:rsidRDefault="00B03F95" w:rsidP="00B355CC">
      <w:pPr>
        <w:rPr>
          <w:sz w:val="28"/>
          <w:szCs w:val="28"/>
        </w:rPr>
      </w:pPr>
    </w:p>
    <w:p w14:paraId="7006FCF8" w14:textId="32365A46" w:rsidR="006849F8" w:rsidRDefault="002322C0" w:rsidP="00B46F08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New Business</w:t>
      </w:r>
    </w:p>
    <w:p w14:paraId="41457C6B" w14:textId="77777777" w:rsidR="001319D3" w:rsidRPr="00BC63E6" w:rsidRDefault="001319D3" w:rsidP="008705C6">
      <w:pPr>
        <w:pStyle w:val="NoSpacing"/>
        <w:ind w:left="720"/>
        <w:rPr>
          <w:sz w:val="28"/>
          <w:szCs w:val="28"/>
        </w:rPr>
      </w:pPr>
    </w:p>
    <w:p w14:paraId="71D94C08" w14:textId="55E309EE" w:rsidR="001C183F" w:rsidRDefault="003B21CB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Good of the Legio</w:t>
      </w:r>
      <w:r w:rsidR="004918FE">
        <w:rPr>
          <w:sz w:val="28"/>
          <w:szCs w:val="28"/>
        </w:rPr>
        <w:t>n</w:t>
      </w:r>
      <w:r w:rsidR="00CC1E10" w:rsidRPr="00BC63E6">
        <w:rPr>
          <w:sz w:val="28"/>
          <w:szCs w:val="28"/>
        </w:rPr>
        <w:t xml:space="preserve"> </w:t>
      </w:r>
    </w:p>
    <w:p w14:paraId="025E2907" w14:textId="77777777" w:rsidR="00487064" w:rsidRDefault="00993B98" w:rsidP="00CD1DFB">
      <w:pPr>
        <w:ind w:left="720"/>
        <w:rPr>
          <w:sz w:val="28"/>
          <w:szCs w:val="28"/>
        </w:rPr>
      </w:pPr>
      <w:r>
        <w:rPr>
          <w:sz w:val="28"/>
          <w:szCs w:val="28"/>
        </w:rPr>
        <w:t>1</w:t>
      </w:r>
      <w:r w:rsidRPr="00993B98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Vice Commander </w:t>
      </w:r>
      <w:r w:rsidR="00487064">
        <w:rPr>
          <w:sz w:val="28"/>
          <w:szCs w:val="28"/>
        </w:rPr>
        <w:t>Rue</w:t>
      </w:r>
    </w:p>
    <w:p w14:paraId="75E381DD" w14:textId="2197E1B6" w:rsidR="00611990" w:rsidRDefault="006F2144" w:rsidP="00CD1DFB">
      <w:pPr>
        <w:ind w:left="720"/>
        <w:rPr>
          <w:sz w:val="28"/>
          <w:szCs w:val="28"/>
        </w:rPr>
      </w:pPr>
      <w:r>
        <w:rPr>
          <w:sz w:val="28"/>
          <w:szCs w:val="28"/>
        </w:rPr>
        <w:t>He t</w:t>
      </w:r>
      <w:r w:rsidR="00993B98">
        <w:rPr>
          <w:sz w:val="28"/>
          <w:szCs w:val="28"/>
        </w:rPr>
        <w:t xml:space="preserve">hanked everyone for their </w:t>
      </w:r>
      <w:r w:rsidR="00014C06">
        <w:rPr>
          <w:sz w:val="28"/>
          <w:szCs w:val="28"/>
        </w:rPr>
        <w:t>remarks</w:t>
      </w:r>
      <w:r w:rsidR="009214FC">
        <w:rPr>
          <w:sz w:val="28"/>
          <w:szCs w:val="28"/>
        </w:rPr>
        <w:t xml:space="preserve"> throughout the meeting</w:t>
      </w:r>
      <w:r w:rsidR="00014C06">
        <w:rPr>
          <w:sz w:val="28"/>
          <w:szCs w:val="28"/>
        </w:rPr>
        <w:t xml:space="preserve"> and for attending</w:t>
      </w:r>
      <w:r w:rsidR="00916B9D">
        <w:rPr>
          <w:sz w:val="28"/>
          <w:szCs w:val="28"/>
        </w:rPr>
        <w:t xml:space="preserve">. </w:t>
      </w:r>
      <w:r w:rsidR="00195B34">
        <w:rPr>
          <w:sz w:val="28"/>
          <w:szCs w:val="28"/>
        </w:rPr>
        <w:t xml:space="preserve"> </w:t>
      </w:r>
    </w:p>
    <w:p w14:paraId="5B4F8DC4" w14:textId="1EC551CF" w:rsidR="00195B34" w:rsidRPr="00CD1DFB" w:rsidRDefault="00195B34" w:rsidP="00CD1DF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hris Emmons </w:t>
      </w:r>
      <w:r w:rsidR="00F74766">
        <w:rPr>
          <w:sz w:val="28"/>
          <w:szCs w:val="28"/>
        </w:rPr>
        <w:t>said</w:t>
      </w:r>
      <w:r>
        <w:rPr>
          <w:sz w:val="28"/>
          <w:szCs w:val="28"/>
        </w:rPr>
        <w:t xml:space="preserve"> the next meeting would fall during the Legion Bas</w:t>
      </w:r>
      <w:r w:rsidR="006F2144">
        <w:rPr>
          <w:sz w:val="28"/>
          <w:szCs w:val="28"/>
        </w:rPr>
        <w:t>e</w:t>
      </w:r>
      <w:r>
        <w:rPr>
          <w:sz w:val="28"/>
          <w:szCs w:val="28"/>
        </w:rPr>
        <w:t>ball Tournament</w:t>
      </w:r>
      <w:r w:rsidR="006F2144">
        <w:rPr>
          <w:sz w:val="28"/>
          <w:szCs w:val="28"/>
        </w:rPr>
        <w:t>.</w:t>
      </w:r>
    </w:p>
    <w:p w14:paraId="6F9C452F" w14:textId="77777777" w:rsidR="006E7F71" w:rsidRDefault="006E7F71" w:rsidP="00611990">
      <w:pPr>
        <w:pStyle w:val="ListParagraph"/>
        <w:rPr>
          <w:sz w:val="28"/>
          <w:szCs w:val="28"/>
        </w:rPr>
      </w:pPr>
    </w:p>
    <w:p w14:paraId="0200DB23" w14:textId="19F1C698" w:rsidR="00611990" w:rsidRDefault="00611990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Benediction</w:t>
      </w:r>
      <w:r w:rsidR="00816508">
        <w:rPr>
          <w:sz w:val="28"/>
          <w:szCs w:val="28"/>
        </w:rPr>
        <w:t xml:space="preserve">                                          </w:t>
      </w:r>
      <w:r w:rsidR="009214FC">
        <w:rPr>
          <w:sz w:val="28"/>
          <w:szCs w:val="28"/>
        </w:rPr>
        <w:t xml:space="preserve"> Adjutant Robinson</w:t>
      </w:r>
    </w:p>
    <w:p w14:paraId="4AF035CB" w14:textId="77777777" w:rsidR="00611990" w:rsidRDefault="00611990" w:rsidP="00611990">
      <w:pPr>
        <w:pStyle w:val="ListParagraph"/>
        <w:rPr>
          <w:sz w:val="28"/>
          <w:szCs w:val="28"/>
        </w:rPr>
      </w:pPr>
    </w:p>
    <w:p w14:paraId="1BDB664C" w14:textId="44F7740F" w:rsidR="00611990" w:rsidRDefault="00611990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Ad</w:t>
      </w:r>
      <w:r w:rsidR="003C0EA7">
        <w:rPr>
          <w:sz w:val="28"/>
          <w:szCs w:val="28"/>
        </w:rPr>
        <w:t>journ</w:t>
      </w:r>
    </w:p>
    <w:p w14:paraId="5643FF8D" w14:textId="77777777" w:rsidR="00BE1A2D" w:rsidRDefault="00BE1A2D" w:rsidP="00BE1A2D">
      <w:pPr>
        <w:pStyle w:val="ListParagraph"/>
        <w:rPr>
          <w:sz w:val="28"/>
          <w:szCs w:val="28"/>
        </w:rPr>
      </w:pPr>
    </w:p>
    <w:p w14:paraId="37551644" w14:textId="2E884828" w:rsidR="00BE1A2D" w:rsidRDefault="00BE1A2D" w:rsidP="00034E74">
      <w:pPr>
        <w:pStyle w:val="NoSpacing"/>
        <w:ind w:left="720"/>
        <w:rPr>
          <w:sz w:val="28"/>
          <w:szCs w:val="28"/>
        </w:rPr>
      </w:pPr>
    </w:p>
    <w:p w14:paraId="188EE036" w14:textId="1C7722A2" w:rsidR="0026402E" w:rsidRDefault="001C183F" w:rsidP="001C183F">
      <w:pPr>
        <w:pStyle w:val="NoSpacing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</w:p>
    <w:p w14:paraId="21787406" w14:textId="63BD0702" w:rsidR="002322C0" w:rsidRDefault="002322C0" w:rsidP="001C183F">
      <w:pPr>
        <w:pStyle w:val="NoSpacing"/>
        <w:ind w:left="360"/>
        <w:rPr>
          <w:sz w:val="28"/>
          <w:szCs w:val="28"/>
        </w:rPr>
      </w:pPr>
    </w:p>
    <w:p w14:paraId="65C2D05C" w14:textId="77777777" w:rsidR="002322C0" w:rsidRDefault="002322C0" w:rsidP="001C183F">
      <w:pPr>
        <w:pStyle w:val="NoSpacing"/>
        <w:ind w:left="360"/>
        <w:rPr>
          <w:sz w:val="28"/>
          <w:szCs w:val="28"/>
        </w:rPr>
      </w:pPr>
    </w:p>
    <w:p w14:paraId="14EAFCD9" w14:textId="544945B7" w:rsidR="006D1683" w:rsidRPr="00BC63E6" w:rsidRDefault="00D269CC" w:rsidP="00AD79B6">
      <w:pPr>
        <w:pStyle w:val="NoSpacing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</w:t>
      </w:r>
    </w:p>
    <w:p w14:paraId="528F8206" w14:textId="77777777" w:rsidR="00194AC5" w:rsidRDefault="00194AC5" w:rsidP="007C113D">
      <w:pPr>
        <w:pStyle w:val="NoSpacing"/>
        <w:jc w:val="center"/>
      </w:pPr>
    </w:p>
    <w:p w14:paraId="798F3330" w14:textId="77777777" w:rsidR="00C158E2" w:rsidRDefault="00C158E2" w:rsidP="007C113D">
      <w:pPr>
        <w:pStyle w:val="NoSpacing"/>
        <w:jc w:val="center"/>
      </w:pPr>
    </w:p>
    <w:p w14:paraId="17F37BDA" w14:textId="72E3250C" w:rsidR="000816D1" w:rsidRDefault="000816D1" w:rsidP="001F7B26">
      <w:pPr>
        <w:pStyle w:val="NoSpacing"/>
      </w:pPr>
    </w:p>
    <w:p w14:paraId="0F11372D" w14:textId="77777777" w:rsidR="000816D1" w:rsidRPr="008D45DE" w:rsidRDefault="000816D1" w:rsidP="001F7B26">
      <w:pPr>
        <w:pStyle w:val="NoSpacing"/>
      </w:pPr>
    </w:p>
    <w:sectPr w:rsidR="000816D1" w:rsidRPr="008D45DE" w:rsidSect="009D407F">
      <w:footerReference w:type="default" r:id="rId12"/>
      <w:pgSz w:w="12240" w:h="15840"/>
      <w:pgMar w:top="72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19E16" w14:textId="77777777" w:rsidR="0037036E" w:rsidRDefault="0037036E" w:rsidP="006F2B2C">
      <w:r>
        <w:separator/>
      </w:r>
    </w:p>
  </w:endnote>
  <w:endnote w:type="continuationSeparator" w:id="0">
    <w:p w14:paraId="261F5906" w14:textId="77777777" w:rsidR="0037036E" w:rsidRDefault="0037036E" w:rsidP="006F2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BFE7D" w14:textId="61F7C8BE" w:rsidR="009D407F" w:rsidRPr="009D407F" w:rsidRDefault="009D407F" w:rsidP="009D407F">
    <w:pPr>
      <w:pStyle w:val="Footer"/>
      <w:jc w:val="center"/>
      <w:rPr>
        <w:rFonts w:ascii="Baskerville Old Face" w:hAnsi="Baskerville Old Face"/>
        <w:b/>
        <w:bCs/>
        <w:color w:val="1F497D" w:themeColor="text2"/>
        <w:sz w:val="36"/>
        <w:szCs w:val="36"/>
      </w:rPr>
    </w:pPr>
    <w:r w:rsidRPr="009D407F">
      <w:rPr>
        <w:rFonts w:ascii="Baskerville Old Face" w:hAnsi="Baskerville Old Face"/>
        <w:b/>
        <w:bCs/>
        <w:color w:val="1F497D" w:themeColor="text2"/>
        <w:sz w:val="36"/>
        <w:szCs w:val="36"/>
      </w:rPr>
      <w:t>“Veterans Strengthening America”</w:t>
    </w:r>
  </w:p>
  <w:p w14:paraId="5EFECBDF" w14:textId="77777777" w:rsidR="009D407F" w:rsidRDefault="009D40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F429B" w14:textId="77777777" w:rsidR="0037036E" w:rsidRDefault="0037036E" w:rsidP="006F2B2C">
      <w:r>
        <w:separator/>
      </w:r>
    </w:p>
  </w:footnote>
  <w:footnote w:type="continuationSeparator" w:id="0">
    <w:p w14:paraId="209E3C32" w14:textId="77777777" w:rsidR="0037036E" w:rsidRDefault="0037036E" w:rsidP="006F2B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87041"/>
    <w:multiLevelType w:val="hybridMultilevel"/>
    <w:tmpl w:val="6C8228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2C62F1"/>
    <w:multiLevelType w:val="hybridMultilevel"/>
    <w:tmpl w:val="359063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B6BCA"/>
    <w:multiLevelType w:val="hybridMultilevel"/>
    <w:tmpl w:val="2B84C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BA4F0C"/>
    <w:multiLevelType w:val="hybridMultilevel"/>
    <w:tmpl w:val="DA56A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2298216">
    <w:abstractNumId w:val="2"/>
  </w:num>
  <w:num w:numId="2" w16cid:durableId="90317086">
    <w:abstractNumId w:val="0"/>
  </w:num>
  <w:num w:numId="3" w16cid:durableId="1768186759">
    <w:abstractNumId w:val="1"/>
  </w:num>
  <w:num w:numId="4" w16cid:durableId="20737705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MTE2MjIwMDYztbRQ0lEKTi0uzszPAykwNKgFANtnmCwtAAAA"/>
  </w:docVars>
  <w:rsids>
    <w:rsidRoot w:val="00CA4817"/>
    <w:rsid w:val="00014C06"/>
    <w:rsid w:val="0003343F"/>
    <w:rsid w:val="00034E74"/>
    <w:rsid w:val="00040DA1"/>
    <w:rsid w:val="00041033"/>
    <w:rsid w:val="00044ADB"/>
    <w:rsid w:val="00053431"/>
    <w:rsid w:val="00053E7C"/>
    <w:rsid w:val="00054C0E"/>
    <w:rsid w:val="00065968"/>
    <w:rsid w:val="00065D71"/>
    <w:rsid w:val="000676E6"/>
    <w:rsid w:val="0007222E"/>
    <w:rsid w:val="000816D1"/>
    <w:rsid w:val="00090807"/>
    <w:rsid w:val="00097D2E"/>
    <w:rsid w:val="000A1035"/>
    <w:rsid w:val="000B25C9"/>
    <w:rsid w:val="000F2EB6"/>
    <w:rsid w:val="00100CE4"/>
    <w:rsid w:val="001046D7"/>
    <w:rsid w:val="001110F0"/>
    <w:rsid w:val="00121080"/>
    <w:rsid w:val="001319D3"/>
    <w:rsid w:val="00146324"/>
    <w:rsid w:val="0015236A"/>
    <w:rsid w:val="00162939"/>
    <w:rsid w:val="001709D4"/>
    <w:rsid w:val="00171EF6"/>
    <w:rsid w:val="00183E93"/>
    <w:rsid w:val="00192505"/>
    <w:rsid w:val="00193422"/>
    <w:rsid w:val="00194AC5"/>
    <w:rsid w:val="00195B34"/>
    <w:rsid w:val="00196A69"/>
    <w:rsid w:val="001C183F"/>
    <w:rsid w:val="001D0156"/>
    <w:rsid w:val="001E4885"/>
    <w:rsid w:val="001F1E82"/>
    <w:rsid w:val="001F2297"/>
    <w:rsid w:val="001F5E78"/>
    <w:rsid w:val="001F7B26"/>
    <w:rsid w:val="00201AAC"/>
    <w:rsid w:val="00201D47"/>
    <w:rsid w:val="00204AF0"/>
    <w:rsid w:val="0021150D"/>
    <w:rsid w:val="00231EC7"/>
    <w:rsid w:val="002322C0"/>
    <w:rsid w:val="00236F24"/>
    <w:rsid w:val="002411DB"/>
    <w:rsid w:val="00245132"/>
    <w:rsid w:val="002531F0"/>
    <w:rsid w:val="00254A92"/>
    <w:rsid w:val="002559E8"/>
    <w:rsid w:val="0026402E"/>
    <w:rsid w:val="00266ACD"/>
    <w:rsid w:val="002750CB"/>
    <w:rsid w:val="0027610A"/>
    <w:rsid w:val="002A0A41"/>
    <w:rsid w:val="002B7740"/>
    <w:rsid w:val="002B7B43"/>
    <w:rsid w:val="002D2CF0"/>
    <w:rsid w:val="002D4E7F"/>
    <w:rsid w:val="002F018A"/>
    <w:rsid w:val="002F0DE5"/>
    <w:rsid w:val="00304921"/>
    <w:rsid w:val="00305AF6"/>
    <w:rsid w:val="0032040A"/>
    <w:rsid w:val="00322253"/>
    <w:rsid w:val="00324894"/>
    <w:rsid w:val="00340D6C"/>
    <w:rsid w:val="00343C36"/>
    <w:rsid w:val="0037036E"/>
    <w:rsid w:val="003739E1"/>
    <w:rsid w:val="00376ADF"/>
    <w:rsid w:val="003824F4"/>
    <w:rsid w:val="003A1DF4"/>
    <w:rsid w:val="003A68DD"/>
    <w:rsid w:val="003B1591"/>
    <w:rsid w:val="003B21CB"/>
    <w:rsid w:val="003B2458"/>
    <w:rsid w:val="003C0EA7"/>
    <w:rsid w:val="003C45CF"/>
    <w:rsid w:val="003D39DB"/>
    <w:rsid w:val="003D7E66"/>
    <w:rsid w:val="003E5555"/>
    <w:rsid w:val="003F448D"/>
    <w:rsid w:val="004160A2"/>
    <w:rsid w:val="004209D5"/>
    <w:rsid w:val="00420B61"/>
    <w:rsid w:val="00422ACC"/>
    <w:rsid w:val="004321A3"/>
    <w:rsid w:val="004407D3"/>
    <w:rsid w:val="00441094"/>
    <w:rsid w:val="004411B6"/>
    <w:rsid w:val="00444213"/>
    <w:rsid w:val="00444683"/>
    <w:rsid w:val="0044675D"/>
    <w:rsid w:val="00473D5D"/>
    <w:rsid w:val="0047430D"/>
    <w:rsid w:val="00477E64"/>
    <w:rsid w:val="00487064"/>
    <w:rsid w:val="004918FE"/>
    <w:rsid w:val="00492BE8"/>
    <w:rsid w:val="004A01CD"/>
    <w:rsid w:val="004B7840"/>
    <w:rsid w:val="004D0C4A"/>
    <w:rsid w:val="004D20A6"/>
    <w:rsid w:val="004D728A"/>
    <w:rsid w:val="004E1FC5"/>
    <w:rsid w:val="004E59BF"/>
    <w:rsid w:val="004F0221"/>
    <w:rsid w:val="004F0232"/>
    <w:rsid w:val="004F7471"/>
    <w:rsid w:val="00504DC8"/>
    <w:rsid w:val="00524513"/>
    <w:rsid w:val="00527124"/>
    <w:rsid w:val="005355F6"/>
    <w:rsid w:val="005378E8"/>
    <w:rsid w:val="00553AEF"/>
    <w:rsid w:val="00555448"/>
    <w:rsid w:val="005C6C3E"/>
    <w:rsid w:val="005C71C0"/>
    <w:rsid w:val="005D0100"/>
    <w:rsid w:val="005E7AC5"/>
    <w:rsid w:val="005F14E3"/>
    <w:rsid w:val="005F4885"/>
    <w:rsid w:val="00602A37"/>
    <w:rsid w:val="00606E39"/>
    <w:rsid w:val="00611990"/>
    <w:rsid w:val="00621211"/>
    <w:rsid w:val="00623045"/>
    <w:rsid w:val="0063622B"/>
    <w:rsid w:val="00641FB1"/>
    <w:rsid w:val="00660145"/>
    <w:rsid w:val="00660E50"/>
    <w:rsid w:val="006615BF"/>
    <w:rsid w:val="00664140"/>
    <w:rsid w:val="00681DE0"/>
    <w:rsid w:val="0068393E"/>
    <w:rsid w:val="006849F8"/>
    <w:rsid w:val="00693D89"/>
    <w:rsid w:val="006A37B2"/>
    <w:rsid w:val="006A7135"/>
    <w:rsid w:val="006B0E32"/>
    <w:rsid w:val="006B2E56"/>
    <w:rsid w:val="006B62DE"/>
    <w:rsid w:val="006B7F28"/>
    <w:rsid w:val="006D1683"/>
    <w:rsid w:val="006E1C65"/>
    <w:rsid w:val="006E2538"/>
    <w:rsid w:val="006E2D9C"/>
    <w:rsid w:val="006E3C98"/>
    <w:rsid w:val="006E7F71"/>
    <w:rsid w:val="006F2144"/>
    <w:rsid w:val="006F2B2C"/>
    <w:rsid w:val="00716FA2"/>
    <w:rsid w:val="00722B39"/>
    <w:rsid w:val="0072336A"/>
    <w:rsid w:val="00731598"/>
    <w:rsid w:val="00732C60"/>
    <w:rsid w:val="00734DD7"/>
    <w:rsid w:val="00746241"/>
    <w:rsid w:val="00746D49"/>
    <w:rsid w:val="00776EB0"/>
    <w:rsid w:val="00777410"/>
    <w:rsid w:val="00784CA6"/>
    <w:rsid w:val="007A64AB"/>
    <w:rsid w:val="007A68F4"/>
    <w:rsid w:val="007B6D06"/>
    <w:rsid w:val="007C113D"/>
    <w:rsid w:val="007E3089"/>
    <w:rsid w:val="007E6E24"/>
    <w:rsid w:val="007F3213"/>
    <w:rsid w:val="007F51C6"/>
    <w:rsid w:val="008108A3"/>
    <w:rsid w:val="0081594D"/>
    <w:rsid w:val="00816508"/>
    <w:rsid w:val="008165C8"/>
    <w:rsid w:val="0082009D"/>
    <w:rsid w:val="00837764"/>
    <w:rsid w:val="008436CC"/>
    <w:rsid w:val="008547ED"/>
    <w:rsid w:val="0085547F"/>
    <w:rsid w:val="00863AEB"/>
    <w:rsid w:val="008705C6"/>
    <w:rsid w:val="00885FE3"/>
    <w:rsid w:val="00887A6B"/>
    <w:rsid w:val="008927A5"/>
    <w:rsid w:val="00893609"/>
    <w:rsid w:val="008A0ADF"/>
    <w:rsid w:val="008B2779"/>
    <w:rsid w:val="008B4040"/>
    <w:rsid w:val="008C13C4"/>
    <w:rsid w:val="008C69B3"/>
    <w:rsid w:val="008D23B5"/>
    <w:rsid w:val="008D45DE"/>
    <w:rsid w:val="008E027C"/>
    <w:rsid w:val="008E046B"/>
    <w:rsid w:val="008F0E87"/>
    <w:rsid w:val="00905AF4"/>
    <w:rsid w:val="009119D2"/>
    <w:rsid w:val="00916B9D"/>
    <w:rsid w:val="009214FC"/>
    <w:rsid w:val="00925BE3"/>
    <w:rsid w:val="009304F3"/>
    <w:rsid w:val="009370DD"/>
    <w:rsid w:val="00961131"/>
    <w:rsid w:val="00965461"/>
    <w:rsid w:val="00967DAB"/>
    <w:rsid w:val="0097610B"/>
    <w:rsid w:val="00977278"/>
    <w:rsid w:val="00985678"/>
    <w:rsid w:val="00993B98"/>
    <w:rsid w:val="00996A08"/>
    <w:rsid w:val="009A4C94"/>
    <w:rsid w:val="009C2F34"/>
    <w:rsid w:val="009D213C"/>
    <w:rsid w:val="009D3FC4"/>
    <w:rsid w:val="009D407F"/>
    <w:rsid w:val="009E6AFE"/>
    <w:rsid w:val="009E7B3B"/>
    <w:rsid w:val="009F7CCE"/>
    <w:rsid w:val="009F7EAE"/>
    <w:rsid w:val="00A007FE"/>
    <w:rsid w:val="00A01165"/>
    <w:rsid w:val="00A024BC"/>
    <w:rsid w:val="00A12929"/>
    <w:rsid w:val="00A134FA"/>
    <w:rsid w:val="00A13E73"/>
    <w:rsid w:val="00A22EFF"/>
    <w:rsid w:val="00A24CD3"/>
    <w:rsid w:val="00A30060"/>
    <w:rsid w:val="00A31DBA"/>
    <w:rsid w:val="00A42FFF"/>
    <w:rsid w:val="00A5152A"/>
    <w:rsid w:val="00A53184"/>
    <w:rsid w:val="00A600EC"/>
    <w:rsid w:val="00A80B12"/>
    <w:rsid w:val="00A81671"/>
    <w:rsid w:val="00A92F53"/>
    <w:rsid w:val="00A953EB"/>
    <w:rsid w:val="00AA74CB"/>
    <w:rsid w:val="00AB6FB8"/>
    <w:rsid w:val="00AD79B6"/>
    <w:rsid w:val="00AE5BCF"/>
    <w:rsid w:val="00AE6F67"/>
    <w:rsid w:val="00AF6273"/>
    <w:rsid w:val="00B03F95"/>
    <w:rsid w:val="00B179B5"/>
    <w:rsid w:val="00B22554"/>
    <w:rsid w:val="00B24010"/>
    <w:rsid w:val="00B277F6"/>
    <w:rsid w:val="00B355CC"/>
    <w:rsid w:val="00B43553"/>
    <w:rsid w:val="00B46F08"/>
    <w:rsid w:val="00B502DD"/>
    <w:rsid w:val="00B566FE"/>
    <w:rsid w:val="00B56F33"/>
    <w:rsid w:val="00B61AE3"/>
    <w:rsid w:val="00B83BA2"/>
    <w:rsid w:val="00BA1E9C"/>
    <w:rsid w:val="00BA3DA4"/>
    <w:rsid w:val="00BA5B6A"/>
    <w:rsid w:val="00BB51B9"/>
    <w:rsid w:val="00BC527B"/>
    <w:rsid w:val="00BC63E6"/>
    <w:rsid w:val="00BE1A2D"/>
    <w:rsid w:val="00BF290E"/>
    <w:rsid w:val="00BF4FFA"/>
    <w:rsid w:val="00C0424B"/>
    <w:rsid w:val="00C047C8"/>
    <w:rsid w:val="00C158E2"/>
    <w:rsid w:val="00C164CC"/>
    <w:rsid w:val="00C370C5"/>
    <w:rsid w:val="00C556CD"/>
    <w:rsid w:val="00C62105"/>
    <w:rsid w:val="00C628FA"/>
    <w:rsid w:val="00C73D82"/>
    <w:rsid w:val="00C8674E"/>
    <w:rsid w:val="00C93F8A"/>
    <w:rsid w:val="00CA3BEF"/>
    <w:rsid w:val="00CA4817"/>
    <w:rsid w:val="00CB5430"/>
    <w:rsid w:val="00CC1E10"/>
    <w:rsid w:val="00CD0968"/>
    <w:rsid w:val="00CD1DFB"/>
    <w:rsid w:val="00CF6B2A"/>
    <w:rsid w:val="00CF70A8"/>
    <w:rsid w:val="00CF75E5"/>
    <w:rsid w:val="00D000AB"/>
    <w:rsid w:val="00D269CC"/>
    <w:rsid w:val="00D32401"/>
    <w:rsid w:val="00D33DBB"/>
    <w:rsid w:val="00D36547"/>
    <w:rsid w:val="00D53850"/>
    <w:rsid w:val="00D54EF7"/>
    <w:rsid w:val="00D55B41"/>
    <w:rsid w:val="00D75F08"/>
    <w:rsid w:val="00D851A7"/>
    <w:rsid w:val="00D9093A"/>
    <w:rsid w:val="00DB31DE"/>
    <w:rsid w:val="00DB7337"/>
    <w:rsid w:val="00DC256C"/>
    <w:rsid w:val="00DC2D55"/>
    <w:rsid w:val="00DC58B0"/>
    <w:rsid w:val="00DF0B00"/>
    <w:rsid w:val="00DF3708"/>
    <w:rsid w:val="00E007EB"/>
    <w:rsid w:val="00E07044"/>
    <w:rsid w:val="00E23F91"/>
    <w:rsid w:val="00E2425E"/>
    <w:rsid w:val="00E31C9F"/>
    <w:rsid w:val="00E35562"/>
    <w:rsid w:val="00E40EB4"/>
    <w:rsid w:val="00E5733E"/>
    <w:rsid w:val="00E63C2F"/>
    <w:rsid w:val="00E7017C"/>
    <w:rsid w:val="00E70B0A"/>
    <w:rsid w:val="00E717D6"/>
    <w:rsid w:val="00E728F7"/>
    <w:rsid w:val="00E7308D"/>
    <w:rsid w:val="00E7717E"/>
    <w:rsid w:val="00E9658F"/>
    <w:rsid w:val="00EB0A2F"/>
    <w:rsid w:val="00EB17BD"/>
    <w:rsid w:val="00EC001B"/>
    <w:rsid w:val="00EC30F0"/>
    <w:rsid w:val="00EC645F"/>
    <w:rsid w:val="00EC7012"/>
    <w:rsid w:val="00EC7E56"/>
    <w:rsid w:val="00ED24A8"/>
    <w:rsid w:val="00ED2D55"/>
    <w:rsid w:val="00ED504A"/>
    <w:rsid w:val="00EE2C30"/>
    <w:rsid w:val="00EE7989"/>
    <w:rsid w:val="00EF03C6"/>
    <w:rsid w:val="00EF0B2C"/>
    <w:rsid w:val="00EF2385"/>
    <w:rsid w:val="00EF2A0E"/>
    <w:rsid w:val="00F06A21"/>
    <w:rsid w:val="00F129D8"/>
    <w:rsid w:val="00F1706A"/>
    <w:rsid w:val="00F23D1B"/>
    <w:rsid w:val="00F26224"/>
    <w:rsid w:val="00F4295C"/>
    <w:rsid w:val="00F52871"/>
    <w:rsid w:val="00F55AD2"/>
    <w:rsid w:val="00F7040E"/>
    <w:rsid w:val="00F74766"/>
    <w:rsid w:val="00F9385B"/>
    <w:rsid w:val="00F94462"/>
    <w:rsid w:val="00F96609"/>
    <w:rsid w:val="00FA0B12"/>
    <w:rsid w:val="00FA1B79"/>
    <w:rsid w:val="00FA30CE"/>
    <w:rsid w:val="00FB5460"/>
    <w:rsid w:val="00FC215D"/>
    <w:rsid w:val="00FC6BBB"/>
    <w:rsid w:val="00FC7BF4"/>
    <w:rsid w:val="00FE14E3"/>
    <w:rsid w:val="00FE6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689182"/>
  <w14:defaultImageDpi w14:val="300"/>
  <w15:docId w15:val="{8A90725B-7301-4EC5-B50E-44F9CB218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5FE3"/>
  </w:style>
  <w:style w:type="paragraph" w:styleId="BalloonText">
    <w:name w:val="Balloon Text"/>
    <w:basedOn w:val="Normal"/>
    <w:link w:val="BalloonTextChar"/>
    <w:uiPriority w:val="99"/>
    <w:semiHidden/>
    <w:unhideWhenUsed/>
    <w:rsid w:val="00E573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3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B2C"/>
  </w:style>
  <w:style w:type="paragraph" w:styleId="Footer">
    <w:name w:val="footer"/>
    <w:basedOn w:val="Normal"/>
    <w:link w:val="Foot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B2C"/>
  </w:style>
  <w:style w:type="paragraph" w:styleId="ListParagraph">
    <w:name w:val="List Paragraph"/>
    <w:basedOn w:val="Normal"/>
    <w:uiPriority w:val="34"/>
    <w:qFormat/>
    <w:rsid w:val="00FE6E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ECBD1E449C3E458CD82FA6285DE971" ma:contentTypeVersion="13" ma:contentTypeDescription="Create a new document." ma:contentTypeScope="" ma:versionID="49fa9163c5103ab636d7f0a71f10df48">
  <xsd:schema xmlns:xsd="http://www.w3.org/2001/XMLSchema" xmlns:xs="http://www.w3.org/2001/XMLSchema" xmlns:p="http://schemas.microsoft.com/office/2006/metadata/properties" xmlns:ns3="a04871d5-9220-45f2-8b7c-ae970e570b63" xmlns:ns4="5d4677a7-694f-4e06-a830-93023a540274" targetNamespace="http://schemas.microsoft.com/office/2006/metadata/properties" ma:root="true" ma:fieldsID="9ff2e96016a85c033bc5620a5d0adbd3" ns3:_="" ns4:_="">
    <xsd:import namespace="a04871d5-9220-45f2-8b7c-ae970e570b63"/>
    <xsd:import namespace="5d4677a7-694f-4e06-a830-93023a54027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871d5-9220-45f2-8b7c-ae970e570b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4677a7-694f-4e06-a830-93023a5402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82D1F0-BB20-4C16-98C8-C1D6DFB2CF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1C43E5-2BC4-4C99-A0DE-73F96AACDF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C321AAF-71C8-43B7-8A71-7C2C8B517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871d5-9220-45f2-8b7c-ae970e570b63"/>
    <ds:schemaRef ds:uri="5d4677a7-694f-4e06-a830-93023a5402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2D7FA5-1D61-422C-8FA0-547F050A5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1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stner Design and Image</Company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Kastner</dc:creator>
  <cp:keywords/>
  <dc:description/>
  <cp:lastModifiedBy>John Robinson</cp:lastModifiedBy>
  <cp:revision>2</cp:revision>
  <cp:lastPrinted>2021-09-30T17:49:00Z</cp:lastPrinted>
  <dcterms:created xsi:type="dcterms:W3CDTF">2023-03-21T13:15:00Z</dcterms:created>
  <dcterms:modified xsi:type="dcterms:W3CDTF">2023-03-21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ECBD1E449C3E458CD82FA6285DE971</vt:lpwstr>
  </property>
</Properties>
</file>